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526FC" w14:textId="77777777" w:rsidR="009A1578" w:rsidRDefault="009A1578"/>
    <w:tbl>
      <w:tblPr>
        <w:tblStyle w:val="TableGrid"/>
        <w:tblpPr w:leftFromText="180" w:rightFromText="180" w:horzAnchor="page" w:tblpXSpec="center" w:tblpY="1450"/>
        <w:tblW w:w="9776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628"/>
        <w:gridCol w:w="1628"/>
        <w:gridCol w:w="1701"/>
        <w:gridCol w:w="3827"/>
        <w:gridCol w:w="992"/>
      </w:tblGrid>
      <w:tr w:rsidR="009A1578" w14:paraId="1EE60537" w14:textId="77777777" w:rsidTr="002E15DC">
        <w:trPr>
          <w:trHeight w:val="841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22B1ED36" w14:textId="29761399" w:rsidR="009A1578" w:rsidRPr="00F5061B" w:rsidRDefault="009A1578" w:rsidP="009A1578">
            <w:pPr>
              <w:jc w:val="center"/>
              <w:rPr>
                <w:rFonts w:ascii="Arial" w:hAnsi="Arial" w:cs="Arial"/>
                <w:b/>
                <w:sz w:val="36"/>
              </w:rPr>
            </w:pPr>
            <w:r w:rsidRPr="00F5061B">
              <w:rPr>
                <w:rFonts w:ascii="Arial" w:hAnsi="Arial" w:cs="Arial"/>
                <w:b/>
                <w:sz w:val="36"/>
              </w:rPr>
              <w:t>Lunchtime Menu</w:t>
            </w:r>
          </w:p>
        </w:tc>
      </w:tr>
      <w:tr w:rsidR="00DE3CA3" w14:paraId="0B6C05DA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7962D0BA" w14:textId="05C92B92" w:rsidR="00DE3CA3" w:rsidRPr="009A1578" w:rsidRDefault="00CE511F" w:rsidP="00171B9F">
            <w:pPr>
              <w:rPr>
                <w:rFonts w:ascii="Arial" w:hAnsi="Arial" w:cs="Arial"/>
              </w:rPr>
            </w:pPr>
            <w:r w:rsidRPr="00CE511F">
              <w:rPr>
                <w:rFonts w:ascii="Arial" w:hAnsi="Arial" w:cs="Arial"/>
                <w:sz w:val="28"/>
              </w:rPr>
              <w:t>Pasta gyda Thomatos a Brenhinllys</w:t>
            </w:r>
            <w:r>
              <w:rPr>
                <w:rFonts w:ascii="Arial" w:hAnsi="Arial" w:cs="Arial"/>
                <w:sz w:val="28"/>
              </w:rPr>
              <w:t xml:space="preserve"> </w:t>
            </w:r>
            <w:r w:rsidRPr="00CE511F">
              <w:rPr>
                <w:rFonts w:ascii="Arial" w:hAnsi="Arial" w:cs="Arial"/>
                <w:color w:val="538135" w:themeColor="accent6" w:themeShade="BF"/>
              </w:rPr>
              <w:t>1,336kJ317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EEE6B8A" w14:textId="12099962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F3166C5" w14:textId="77777777" w:rsidR="00EC68FF" w:rsidRDefault="00EC68FF" w:rsidP="00DE3CA3">
            <w:pPr>
              <w:rPr>
                <w:rFonts w:ascii="Arial" w:hAnsi="Arial" w:cs="Arial"/>
                <w:sz w:val="28"/>
              </w:rPr>
            </w:pPr>
            <w:r w:rsidRPr="00EC68FF">
              <w:rPr>
                <w:rFonts w:ascii="Arial" w:hAnsi="Arial" w:cs="Arial"/>
                <w:sz w:val="28"/>
              </w:rPr>
              <w:t>Saws Cyrri</w:t>
            </w:r>
          </w:p>
          <w:p w14:paraId="7BA06804" w14:textId="3C0176A5" w:rsidR="00DE3CA3" w:rsidRPr="00EC68FF" w:rsidRDefault="00DE3CA3" w:rsidP="00DE3CA3">
            <w:pPr>
              <w:rPr>
                <w:rFonts w:ascii="Arial" w:hAnsi="Arial" w:cs="Arial"/>
                <w:sz w:val="28"/>
              </w:rPr>
            </w:pPr>
            <w:r w:rsidRPr="00F5061B">
              <w:rPr>
                <w:rFonts w:ascii="Arial" w:hAnsi="Arial" w:cs="Arial"/>
                <w:color w:val="C00000"/>
              </w:rPr>
              <w:t>1,526kJ, 362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3C36E51" w14:textId="54AC456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763AEBC1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5496AB2A" w14:textId="77777777" w:rsidR="004D405B" w:rsidRDefault="004D405B" w:rsidP="00171B9F">
            <w:pPr>
              <w:rPr>
                <w:rFonts w:ascii="Arial" w:hAnsi="Arial" w:cs="Arial"/>
                <w:sz w:val="28"/>
              </w:rPr>
            </w:pPr>
            <w:r w:rsidRPr="004D405B">
              <w:rPr>
                <w:rFonts w:ascii="Arial" w:hAnsi="Arial" w:cs="Arial"/>
                <w:sz w:val="28"/>
              </w:rPr>
              <w:t>Korma Cyw Iâr</w:t>
            </w:r>
            <w:r>
              <w:rPr>
                <w:rFonts w:ascii="Arial" w:hAnsi="Arial" w:cs="Arial"/>
                <w:sz w:val="28"/>
              </w:rPr>
              <w:t xml:space="preserve"> </w:t>
            </w:r>
          </w:p>
          <w:p w14:paraId="4A29294D" w14:textId="14993519" w:rsidR="00DE3CA3" w:rsidRPr="009A1578" w:rsidRDefault="004D405B" w:rsidP="00171B9F">
            <w:pPr>
              <w:rPr>
                <w:rFonts w:ascii="Arial" w:hAnsi="Arial" w:cs="Arial"/>
              </w:rPr>
            </w:pPr>
            <w:r w:rsidRPr="004D405B">
              <w:rPr>
                <w:rFonts w:ascii="Arial" w:hAnsi="Arial" w:cs="Arial"/>
                <w:color w:val="538135" w:themeColor="accent6" w:themeShade="BF"/>
              </w:rPr>
              <w:t>1,072kJ, 257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8225627" w14:textId="525DC58E" w:rsidR="00DE3CA3" w:rsidRPr="009A1578" w:rsidRDefault="00DE3CA3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4D405B">
              <w:rPr>
                <w:rFonts w:ascii="Arial" w:hAnsi="Arial" w:cs="Arial"/>
                <w:sz w:val="28"/>
              </w:rPr>
              <w:t>3.5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7CD1E1C" w14:textId="77777777" w:rsidR="0082789F" w:rsidRDefault="0082789F" w:rsidP="00DE3CA3">
            <w:pPr>
              <w:rPr>
                <w:rFonts w:ascii="Arial" w:hAnsi="Arial" w:cs="Arial"/>
              </w:rPr>
            </w:pPr>
            <w:r w:rsidRPr="0082789F">
              <w:rPr>
                <w:rFonts w:ascii="Arial" w:hAnsi="Arial" w:cs="Arial"/>
                <w:sz w:val="28"/>
              </w:rPr>
              <w:t>Grefi</w:t>
            </w:r>
            <w:r w:rsidR="00F5061B">
              <w:rPr>
                <w:rFonts w:ascii="Arial" w:hAnsi="Arial" w:cs="Arial"/>
              </w:rPr>
              <w:t xml:space="preserve">     </w:t>
            </w:r>
          </w:p>
          <w:p w14:paraId="484FCE37" w14:textId="2A27E6C7" w:rsidR="00DE3CA3" w:rsidRPr="009A1578" w:rsidRDefault="00E04055" w:rsidP="00DE3CA3">
            <w:pPr>
              <w:rPr>
                <w:rFonts w:ascii="Arial" w:hAnsi="Arial" w:cs="Arial"/>
              </w:rPr>
            </w:pPr>
            <w:r w:rsidRPr="006B6E29">
              <w:rPr>
                <w:rFonts w:ascii="Arial" w:hAnsi="Arial" w:cs="Arial"/>
                <w:color w:val="FF0000"/>
              </w:rPr>
              <w:t>2,202kJ 527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8A6E8BA" w14:textId="3C51C6E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0D3E2775" w14:textId="77777777" w:rsidTr="002E15DC">
        <w:trPr>
          <w:trHeight w:val="461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238B5664" w14:textId="77777777" w:rsidR="004D405B" w:rsidRDefault="004D405B" w:rsidP="00171B9F">
            <w:pPr>
              <w:rPr>
                <w:rFonts w:ascii="Arial" w:hAnsi="Arial" w:cs="Arial"/>
                <w:sz w:val="28"/>
              </w:rPr>
            </w:pPr>
            <w:r w:rsidRPr="004D405B">
              <w:rPr>
                <w:rFonts w:ascii="Arial" w:hAnsi="Arial" w:cs="Arial"/>
                <w:sz w:val="28"/>
              </w:rPr>
              <w:t>Korma Madarch</w:t>
            </w:r>
            <w:r>
              <w:rPr>
                <w:rFonts w:ascii="Arial" w:hAnsi="Arial" w:cs="Arial"/>
                <w:sz w:val="28"/>
              </w:rPr>
              <w:t xml:space="preserve"> </w:t>
            </w:r>
          </w:p>
          <w:p w14:paraId="4D733031" w14:textId="61235546" w:rsidR="00DE3CA3" w:rsidRPr="009A1578" w:rsidRDefault="004D405B" w:rsidP="00171B9F">
            <w:pPr>
              <w:rPr>
                <w:rFonts w:ascii="Arial" w:hAnsi="Arial" w:cs="Arial"/>
              </w:rPr>
            </w:pPr>
            <w:r w:rsidRPr="004D405B">
              <w:rPr>
                <w:rFonts w:ascii="Arial" w:hAnsi="Arial" w:cs="Arial"/>
                <w:color w:val="538135" w:themeColor="accent6" w:themeShade="BF"/>
              </w:rPr>
              <w:t>837kJ, 202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70CA2FD" w14:textId="2E9B0E1F" w:rsidR="00DE3CA3" w:rsidRPr="009A1578" w:rsidRDefault="00DE3CA3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4D405B">
              <w:rPr>
                <w:rFonts w:ascii="Arial" w:hAnsi="Arial" w:cs="Arial"/>
                <w:sz w:val="28"/>
              </w:rPr>
              <w:t>3.5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844E7D6" w14:textId="77777777" w:rsidR="0082789F" w:rsidRDefault="0082789F" w:rsidP="00DE3CA3">
            <w:pPr>
              <w:rPr>
                <w:rFonts w:ascii="Arial" w:hAnsi="Arial" w:cs="Arial"/>
              </w:rPr>
            </w:pPr>
            <w:r w:rsidRPr="0082789F">
              <w:rPr>
                <w:rFonts w:ascii="Arial" w:hAnsi="Arial" w:cs="Arial"/>
                <w:sz w:val="28"/>
              </w:rPr>
              <w:t>Ffa pob</w:t>
            </w:r>
            <w:r w:rsidR="00F5061B">
              <w:rPr>
                <w:rFonts w:ascii="Arial" w:hAnsi="Arial" w:cs="Arial"/>
              </w:rPr>
              <w:t xml:space="preserve">     </w:t>
            </w:r>
          </w:p>
          <w:p w14:paraId="1AD59FED" w14:textId="7F6D899A" w:rsidR="00DE3CA3" w:rsidRPr="009A1578" w:rsidRDefault="00DE3CA3" w:rsidP="00DE3CA3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248.8kJ, 59.2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064FCAD" w14:textId="76C8FD7B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</w:t>
            </w:r>
            <w:r w:rsidR="00437FC8">
              <w:rPr>
                <w:rFonts w:ascii="Arial" w:hAnsi="Arial" w:cs="Arial"/>
                <w:sz w:val="28"/>
              </w:rPr>
              <w:t>50</w:t>
            </w:r>
          </w:p>
        </w:tc>
      </w:tr>
      <w:tr w:rsidR="009A1578" w14:paraId="19EAF4EE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247C663B" w14:textId="46D99AAA" w:rsidR="009A1578" w:rsidRPr="009A1578" w:rsidRDefault="004D405B" w:rsidP="00171B9F">
            <w:pPr>
              <w:rPr>
                <w:rFonts w:ascii="Arial" w:hAnsi="Arial" w:cs="Arial"/>
              </w:rPr>
            </w:pPr>
            <w:r w:rsidRPr="004D405B">
              <w:rPr>
                <w:rFonts w:ascii="Arial" w:hAnsi="Arial" w:cs="Arial"/>
                <w:sz w:val="28"/>
              </w:rPr>
              <w:t xml:space="preserve">Sub Ham a Chaws </w:t>
            </w:r>
            <w:r w:rsidRPr="004D405B">
              <w:rPr>
                <w:rFonts w:ascii="Arial" w:hAnsi="Arial" w:cs="Arial"/>
                <w:color w:val="C00000"/>
              </w:rPr>
              <w:t>704kJ, 169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36ABE26" w14:textId="6516B34B" w:rsidR="009A1578" w:rsidRPr="009A1578" w:rsidRDefault="009A1578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</w:t>
            </w:r>
            <w:r w:rsidR="000D3CA1">
              <w:rPr>
                <w:rFonts w:ascii="Arial" w:hAnsi="Arial" w:cs="Arial"/>
                <w:sz w:val="28"/>
              </w:rPr>
              <w:t>2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10D940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0F5347A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0174A88F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45624055" w14:textId="77777777" w:rsidR="004D405B" w:rsidRDefault="004D405B" w:rsidP="00171B9F">
            <w:pPr>
              <w:rPr>
                <w:rFonts w:ascii="Arial" w:hAnsi="Arial" w:cs="Arial"/>
                <w:sz w:val="28"/>
              </w:rPr>
            </w:pPr>
            <w:r w:rsidRPr="004D405B">
              <w:rPr>
                <w:rFonts w:ascii="Arial" w:hAnsi="Arial" w:cs="Arial"/>
                <w:sz w:val="28"/>
              </w:rPr>
              <w:t>Rhôl Selsig</w:t>
            </w:r>
            <w:r>
              <w:rPr>
                <w:rFonts w:ascii="Arial" w:hAnsi="Arial" w:cs="Arial"/>
                <w:sz w:val="28"/>
              </w:rPr>
              <w:t xml:space="preserve"> </w:t>
            </w:r>
          </w:p>
          <w:p w14:paraId="65C3024F" w14:textId="7ADE835B" w:rsidR="009A1578" w:rsidRPr="009A1578" w:rsidRDefault="004D405B" w:rsidP="00171B9F">
            <w:pPr>
              <w:rPr>
                <w:rFonts w:ascii="Arial" w:hAnsi="Arial" w:cs="Arial"/>
              </w:rPr>
            </w:pPr>
            <w:r w:rsidRPr="004D405B">
              <w:rPr>
                <w:rFonts w:ascii="Arial" w:hAnsi="Arial" w:cs="Arial"/>
                <w:color w:val="C00000"/>
              </w:rPr>
              <w:t>1,347kJ, 324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53C8537" w14:textId="7A272F73" w:rsidR="009A1578" w:rsidRPr="009A1578" w:rsidRDefault="009A1578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7E2189">
              <w:rPr>
                <w:rFonts w:ascii="Arial" w:hAnsi="Arial" w:cs="Arial"/>
                <w:sz w:val="28"/>
              </w:rPr>
              <w:t>1.</w:t>
            </w:r>
            <w:r w:rsidR="004D405B">
              <w:rPr>
                <w:rFonts w:ascii="Arial" w:hAnsi="Arial" w:cs="Arial"/>
                <w:sz w:val="28"/>
              </w:rPr>
              <w:t>2</w:t>
            </w:r>
            <w:r w:rsidR="007E2189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CF53C3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5CD564E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61202533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73732E98" w14:textId="0F9BCC19" w:rsidR="009A1578" w:rsidRPr="009A1578" w:rsidRDefault="004D405B" w:rsidP="000D3CA1">
            <w:pPr>
              <w:rPr>
                <w:rFonts w:ascii="Arial" w:hAnsi="Arial" w:cs="Arial"/>
              </w:rPr>
            </w:pPr>
            <w:r w:rsidRPr="004D405B">
              <w:rPr>
                <w:rFonts w:ascii="Arial" w:hAnsi="Arial" w:cs="Arial"/>
                <w:sz w:val="28"/>
              </w:rPr>
              <w:t>Crempogau Llysiau</w:t>
            </w:r>
            <w:r>
              <w:rPr>
                <w:rFonts w:ascii="Arial" w:hAnsi="Arial" w:cs="Arial"/>
                <w:sz w:val="28"/>
              </w:rPr>
              <w:t xml:space="preserve"> </w:t>
            </w:r>
            <w:r w:rsidRPr="004D405B">
              <w:rPr>
                <w:rFonts w:ascii="Arial" w:hAnsi="Arial" w:cs="Arial"/>
                <w:color w:val="C00000"/>
              </w:rPr>
              <w:t>981kJ, 234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4CF6359" w14:textId="5D050977" w:rsidR="009A1578" w:rsidRPr="009A1578" w:rsidRDefault="009A1578" w:rsidP="009A1578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7E2189">
              <w:rPr>
                <w:rFonts w:ascii="Arial" w:hAnsi="Arial" w:cs="Arial"/>
                <w:sz w:val="28"/>
              </w:rPr>
              <w:t>1.</w:t>
            </w:r>
            <w:r w:rsidR="004D405B">
              <w:rPr>
                <w:rFonts w:ascii="Arial" w:hAnsi="Arial" w:cs="Arial"/>
                <w:sz w:val="28"/>
              </w:rPr>
              <w:t>5</w:t>
            </w:r>
            <w:r w:rsidR="007E2189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323228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5F05CAD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291D16C9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293FF2E4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555D4BF" w14:textId="684E91F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18CF548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4EB11F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DE3CA3" w14:paraId="2EC6603C" w14:textId="77777777" w:rsidTr="002E15DC">
        <w:trPr>
          <w:trHeight w:val="479"/>
        </w:trPr>
        <w:tc>
          <w:tcPr>
            <w:tcW w:w="4957" w:type="dxa"/>
            <w:gridSpan w:val="3"/>
            <w:shd w:val="clear" w:color="auto" w:fill="auto"/>
            <w:vAlign w:val="center"/>
          </w:tcPr>
          <w:p w14:paraId="6E68A134" w14:textId="237551BF" w:rsidR="00DE3CA3" w:rsidRPr="00DE3CA3" w:rsidRDefault="00D31A6C" w:rsidP="00DE3CA3">
            <w:pPr>
              <w:rPr>
                <w:rFonts w:ascii="Arial" w:hAnsi="Arial" w:cs="Arial"/>
                <w:b/>
              </w:rPr>
            </w:pPr>
            <w:r w:rsidRPr="00D31A6C">
              <w:rPr>
                <w:rFonts w:ascii="Arial" w:hAnsi="Arial" w:cs="Arial"/>
                <w:b/>
              </w:rPr>
              <w:t>Pethau ar yr ochr</w:t>
            </w: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12D2745A" w14:textId="084BE95B" w:rsidR="00DE3CA3" w:rsidRPr="00DE3CA3" w:rsidRDefault="007C052A" w:rsidP="00DE3CA3">
            <w:pPr>
              <w:rPr>
                <w:rFonts w:ascii="Arial" w:hAnsi="Arial" w:cs="Arial"/>
                <w:b/>
              </w:rPr>
            </w:pPr>
            <w:r w:rsidRPr="007C052A">
              <w:rPr>
                <w:rFonts w:ascii="Arial" w:hAnsi="Arial" w:cs="Arial"/>
                <w:b/>
              </w:rPr>
              <w:t>Detholiad o datws wedi'u llenwi</w:t>
            </w:r>
          </w:p>
        </w:tc>
      </w:tr>
      <w:tr w:rsidR="000D3CA1" w14:paraId="7DE64903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17EEABAF" w14:textId="77777777" w:rsidR="00B40B8E" w:rsidRDefault="00B40B8E" w:rsidP="000D3CA1">
            <w:pPr>
              <w:rPr>
                <w:rFonts w:ascii="Arial" w:hAnsi="Arial" w:cs="Arial"/>
                <w:sz w:val="28"/>
              </w:rPr>
            </w:pPr>
            <w:r w:rsidRPr="00B40B8E">
              <w:rPr>
                <w:rFonts w:ascii="Arial" w:hAnsi="Arial" w:cs="Arial"/>
                <w:sz w:val="28"/>
              </w:rPr>
              <w:t>Sglodion</w:t>
            </w:r>
          </w:p>
          <w:p w14:paraId="299C196F" w14:textId="5FB4F3DD" w:rsidR="000D3CA1" w:rsidRPr="009A1578" w:rsidRDefault="000D3CA1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C00000"/>
              </w:rPr>
              <w:t>1,711kJ, 408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488707E" w14:textId="00CE46A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4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4E7F3A8" w14:textId="222DB846" w:rsidR="00F10845" w:rsidRDefault="00F10845" w:rsidP="000D3CA1">
            <w:pPr>
              <w:rPr>
                <w:rFonts w:ascii="Arial" w:hAnsi="Arial" w:cs="Arial"/>
              </w:rPr>
            </w:pPr>
            <w:r w:rsidRPr="00F10845">
              <w:rPr>
                <w:rFonts w:ascii="Arial" w:hAnsi="Arial" w:cs="Arial"/>
                <w:sz w:val="28"/>
              </w:rPr>
              <w:t>Ffa</w:t>
            </w:r>
            <w:r w:rsidR="000D3CA1">
              <w:rPr>
                <w:rFonts w:ascii="Arial" w:hAnsi="Arial" w:cs="Arial"/>
              </w:rPr>
              <w:t xml:space="preserve">     </w:t>
            </w:r>
          </w:p>
          <w:p w14:paraId="61508250" w14:textId="413EE51A" w:rsidR="000D3CA1" w:rsidRPr="009A1578" w:rsidRDefault="000D3CA1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989.2kj, 234.4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8A43085" w14:textId="3CA8E72D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80</w:t>
            </w:r>
          </w:p>
        </w:tc>
      </w:tr>
      <w:tr w:rsidR="000D3CA1" w14:paraId="17DA9879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088F21EB" w14:textId="77777777" w:rsidR="00B40B8E" w:rsidRDefault="00B40B8E" w:rsidP="000D3CA1">
            <w:pPr>
              <w:rPr>
                <w:rFonts w:ascii="Arial" w:hAnsi="Arial" w:cs="Arial"/>
                <w:sz w:val="28"/>
              </w:rPr>
            </w:pPr>
            <w:r w:rsidRPr="00B40B8E">
              <w:rPr>
                <w:rFonts w:ascii="Arial" w:hAnsi="Arial" w:cs="Arial"/>
                <w:sz w:val="28"/>
              </w:rPr>
              <w:t>Tatws Pob</w:t>
            </w:r>
          </w:p>
          <w:p w14:paraId="6C2335F5" w14:textId="7C5A99B9" w:rsidR="000D3CA1" w:rsidRPr="009A1578" w:rsidRDefault="000D3CA1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616kJ, 146kcal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DD9E973" w14:textId="7037B9E6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3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B6D75F1" w14:textId="77777777" w:rsidR="00191438" w:rsidRDefault="00191438" w:rsidP="000D3CA1">
            <w:pPr>
              <w:rPr>
                <w:rFonts w:ascii="Arial" w:hAnsi="Arial" w:cs="Arial"/>
              </w:rPr>
            </w:pPr>
            <w:r w:rsidRPr="00191438">
              <w:rPr>
                <w:rFonts w:ascii="Arial" w:hAnsi="Arial" w:cs="Arial"/>
                <w:sz w:val="28"/>
              </w:rPr>
              <w:t>Caws</w:t>
            </w:r>
            <w:r w:rsidR="000D3CA1">
              <w:rPr>
                <w:rFonts w:ascii="Arial" w:hAnsi="Arial" w:cs="Arial"/>
              </w:rPr>
              <w:t xml:space="preserve">     </w:t>
            </w:r>
          </w:p>
          <w:p w14:paraId="4BDD948D" w14:textId="28C3D274" w:rsidR="000D3CA1" w:rsidRPr="009A1578" w:rsidRDefault="000D3CA1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C00000"/>
              </w:rPr>
              <w:t>1822kJ, 437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E98D2C5" w14:textId="0B5A00F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4F7DFD" w14:paraId="0887CB28" w14:textId="77777777" w:rsidTr="00D11AC5">
        <w:trPr>
          <w:trHeight w:val="479"/>
        </w:trPr>
        <w:tc>
          <w:tcPr>
            <w:tcW w:w="1628" w:type="dxa"/>
            <w:shd w:val="clear" w:color="auto" w:fill="auto"/>
            <w:vAlign w:val="center"/>
          </w:tcPr>
          <w:p w14:paraId="55E4E7F8" w14:textId="158B281C" w:rsidR="004F7DFD" w:rsidRPr="00DE3CA3" w:rsidRDefault="00467E58" w:rsidP="000D3CA1">
            <w:pPr>
              <w:rPr>
                <w:rFonts w:ascii="Arial" w:hAnsi="Arial" w:cs="Arial"/>
                <w:sz w:val="28"/>
              </w:rPr>
            </w:pPr>
            <w:r w:rsidRPr="00467E58">
              <w:rPr>
                <w:rFonts w:ascii="Arial" w:hAnsi="Arial" w:cs="Arial"/>
                <w:sz w:val="28"/>
              </w:rPr>
              <w:t>Salad ar yr ochr</w:t>
            </w:r>
            <w:r w:rsidR="004F7DFD" w:rsidRPr="00F5061B">
              <w:rPr>
                <w:rFonts w:ascii="Arial" w:hAnsi="Arial" w:cs="Arial"/>
                <w:color w:val="538135" w:themeColor="accent6" w:themeShade="BF"/>
              </w:rPr>
              <w:t>134kJ, 37kcal</w:t>
            </w:r>
          </w:p>
        </w:tc>
        <w:tc>
          <w:tcPr>
            <w:tcW w:w="1628" w:type="dxa"/>
            <w:shd w:val="clear" w:color="auto" w:fill="auto"/>
            <w:vAlign w:val="center"/>
          </w:tcPr>
          <w:p w14:paraId="6016013A" w14:textId="42E550ED" w:rsidR="004F7DFD" w:rsidRPr="009A1578" w:rsidRDefault="004F7DFD" w:rsidP="00EC68FF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806FD73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1.90</w:t>
            </w:r>
          </w:p>
          <w:p w14:paraId="4739E7E9" w14:textId="725E77D3" w:rsidR="004F7DFD" w:rsidRPr="009A1578" w:rsidRDefault="004F7DFD" w:rsidP="004F7DFD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54844E57" w14:textId="77777777" w:rsidR="00191438" w:rsidRDefault="00191438" w:rsidP="000D3CA1">
            <w:pPr>
              <w:rPr>
                <w:rFonts w:ascii="Arial" w:hAnsi="Arial" w:cs="Arial"/>
              </w:rPr>
            </w:pPr>
            <w:r w:rsidRPr="00191438">
              <w:rPr>
                <w:rFonts w:ascii="Arial" w:hAnsi="Arial" w:cs="Arial"/>
                <w:sz w:val="28"/>
              </w:rPr>
              <w:t>Colslo</w:t>
            </w:r>
            <w:r w:rsidR="004F7DFD">
              <w:rPr>
                <w:rFonts w:ascii="Arial" w:hAnsi="Arial" w:cs="Arial"/>
              </w:rPr>
              <w:t xml:space="preserve">     </w:t>
            </w:r>
          </w:p>
          <w:p w14:paraId="1382A752" w14:textId="2EC84824" w:rsidR="004F7DFD" w:rsidRPr="009A1578" w:rsidRDefault="004F7DFD" w:rsidP="000D3CA1">
            <w:pPr>
              <w:rPr>
                <w:rFonts w:ascii="Arial" w:hAnsi="Arial" w:cs="Arial"/>
              </w:rPr>
            </w:pPr>
            <w:r w:rsidRPr="00F5061B">
              <w:rPr>
                <w:rFonts w:ascii="Arial" w:hAnsi="Arial" w:cs="Arial"/>
                <w:color w:val="C00000"/>
              </w:rPr>
              <w:t>2210.8kJ, 533.2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659A7D1" w14:textId="1F74A058" w:rsidR="004F7DFD" w:rsidRPr="009A1578" w:rsidRDefault="004F7DFD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DE3CA3" w14:paraId="709E53D2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5E5753CD" w14:textId="5C8C95FB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736CE97" w14:textId="48824797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6CA05F01" w14:textId="74A09926" w:rsidR="00DE3CA3" w:rsidRPr="009A1578" w:rsidRDefault="00B01B32" w:rsidP="00DE3CA3">
            <w:pPr>
              <w:rPr>
                <w:rFonts w:ascii="Arial" w:hAnsi="Arial" w:cs="Arial"/>
              </w:rPr>
            </w:pPr>
            <w:r w:rsidRPr="00B01B32">
              <w:rPr>
                <w:rFonts w:ascii="Arial" w:hAnsi="Arial" w:cs="Arial"/>
                <w:sz w:val="28"/>
              </w:rPr>
              <w:t>Tiwna gyda mayonnaise ysgafn</w:t>
            </w:r>
            <w:r w:rsidR="00F5061B"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37.5kJ, 317.5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F6995A2" w14:textId="0F32D4DE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10</w:t>
            </w:r>
          </w:p>
        </w:tc>
      </w:tr>
      <w:tr w:rsidR="00DE3CA3" w14:paraId="644C3B68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1AB5EC0C" w14:textId="788E6DA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02D4367" w14:textId="5B6E8C8F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37FA559" w14:textId="5144E36E" w:rsidR="00DE3CA3" w:rsidRPr="009A1578" w:rsidRDefault="00B01B32" w:rsidP="00DE3CA3">
            <w:pPr>
              <w:rPr>
                <w:rFonts w:ascii="Arial" w:hAnsi="Arial" w:cs="Arial"/>
              </w:rPr>
            </w:pPr>
            <w:r w:rsidRPr="00B01B32">
              <w:rPr>
                <w:rFonts w:ascii="Arial" w:hAnsi="Arial" w:cs="Arial"/>
                <w:sz w:val="28"/>
              </w:rPr>
              <w:t xml:space="preserve">Tikka Cyw iâr </w:t>
            </w:r>
            <w:r w:rsidR="00F5061B"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954kJ, 468.4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2F74CDC" w14:textId="4E1FEA0D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5B932575" w14:textId="77777777" w:rsidTr="002E15DC">
        <w:trPr>
          <w:trHeight w:val="479"/>
        </w:trPr>
        <w:tc>
          <w:tcPr>
            <w:tcW w:w="3256" w:type="dxa"/>
            <w:gridSpan w:val="2"/>
            <w:shd w:val="clear" w:color="auto" w:fill="auto"/>
            <w:vAlign w:val="center"/>
          </w:tcPr>
          <w:p w14:paraId="29F6F926" w14:textId="517980EC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2C0EBD1" w14:textId="6820E15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3E236F91" w14:textId="381D0DB7" w:rsidR="00DE3CA3" w:rsidRPr="009A1578" w:rsidRDefault="00A46DC2" w:rsidP="00F5061B">
            <w:pPr>
              <w:rPr>
                <w:rFonts w:ascii="Arial" w:hAnsi="Arial" w:cs="Arial"/>
              </w:rPr>
            </w:pPr>
            <w:r w:rsidRPr="00A46DC2">
              <w:rPr>
                <w:rFonts w:ascii="Arial" w:hAnsi="Arial" w:cs="Arial"/>
                <w:sz w:val="28"/>
              </w:rPr>
              <w:t>Cyw Iâr gyda mayonnaise ysgafn</w:t>
            </w:r>
            <w:r w:rsidR="00F5061B"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21.39k</w:t>
            </w:r>
            <w:r w:rsidR="00F5061B">
              <w:rPr>
                <w:rFonts w:ascii="Arial" w:hAnsi="Arial" w:cs="Arial"/>
                <w:color w:val="538135" w:themeColor="accent6" w:themeShade="BF"/>
              </w:rPr>
              <w:t>J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, 314.26kcal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07BE1D2" w14:textId="501D4B07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2651B0AE" w14:textId="77777777" w:rsidTr="004F7DFD">
        <w:trPr>
          <w:trHeight w:val="1324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54E9BF03" w14:textId="17630199" w:rsidR="00DE3CA3" w:rsidRPr="009A1578" w:rsidRDefault="00A46DC2" w:rsidP="00DE3CA3">
            <w:pPr>
              <w:jc w:val="center"/>
              <w:rPr>
                <w:rFonts w:ascii="Arial" w:hAnsi="Arial" w:cs="Arial"/>
              </w:rPr>
            </w:pPr>
            <w:r w:rsidRPr="00A46DC2">
              <w:rPr>
                <w:rFonts w:ascii="Arial" w:hAnsi="Arial" w:cs="Arial"/>
              </w:rPr>
              <w:lastRenderedPageBreak/>
              <w:t xml:space="preserve">  Pob eitem wedi'i chyfrifo fesul dogn, cymeriant dyddiol argymelledig 2000 i fenywod, 2500 i ddynion</w:t>
            </w:r>
          </w:p>
        </w:tc>
      </w:tr>
    </w:tbl>
    <w:p w14:paraId="3A344190" w14:textId="5E53035E" w:rsidR="009A0E57" w:rsidRDefault="00437FC8"/>
    <w:sectPr w:rsidR="009A0E57" w:rsidSect="00F5061B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A4E78" w14:textId="77777777" w:rsidR="002B710F" w:rsidRDefault="002B710F" w:rsidP="006F327D">
      <w:pPr>
        <w:spacing w:after="0" w:line="240" w:lineRule="auto"/>
      </w:pPr>
      <w:r>
        <w:separator/>
      </w:r>
    </w:p>
  </w:endnote>
  <w:endnote w:type="continuationSeparator" w:id="0">
    <w:p w14:paraId="2ED86A35" w14:textId="77777777" w:rsidR="002B710F" w:rsidRDefault="002B710F" w:rsidP="006F3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altName w:val="Poppins SemiBold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Light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008A8" w14:textId="77777777" w:rsidR="002B710F" w:rsidRDefault="002B710F" w:rsidP="006F327D">
      <w:pPr>
        <w:spacing w:after="0" w:line="240" w:lineRule="auto"/>
      </w:pPr>
      <w:r>
        <w:separator/>
      </w:r>
    </w:p>
  </w:footnote>
  <w:footnote w:type="continuationSeparator" w:id="0">
    <w:p w14:paraId="1029E562" w14:textId="77777777" w:rsidR="002B710F" w:rsidRDefault="002B710F" w:rsidP="006F3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F9729" w14:textId="77777777" w:rsidR="006F327D" w:rsidRDefault="006F327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30478EC2" wp14:editId="5D2A0ED1">
          <wp:simplePos x="0" y="0"/>
          <wp:positionH relativeFrom="column">
            <wp:posOffset>-692785</wp:posOffset>
          </wp:positionH>
          <wp:positionV relativeFrom="paragraph">
            <wp:posOffset>-281940</wp:posOffset>
          </wp:positionV>
          <wp:extent cx="7026822" cy="1760220"/>
          <wp:effectExtent l="0" t="0" r="317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A_Cafe73-Head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6822" cy="1760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DAzNDA3NzUyMDZS0lEKTi0uzszPAykwrgUAMffVaywAAAA="/>
  </w:docVars>
  <w:rsids>
    <w:rsidRoot w:val="006F327D"/>
    <w:rsid w:val="000D3CA1"/>
    <w:rsid w:val="00113CFD"/>
    <w:rsid w:val="00163CAB"/>
    <w:rsid w:val="00171B9F"/>
    <w:rsid w:val="00191438"/>
    <w:rsid w:val="002B710F"/>
    <w:rsid w:val="002E15DC"/>
    <w:rsid w:val="00336DA9"/>
    <w:rsid w:val="00437FC8"/>
    <w:rsid w:val="00467E58"/>
    <w:rsid w:val="004D405B"/>
    <w:rsid w:val="004F7DFD"/>
    <w:rsid w:val="00574C8E"/>
    <w:rsid w:val="005B1BDF"/>
    <w:rsid w:val="005F086B"/>
    <w:rsid w:val="006A6DBC"/>
    <w:rsid w:val="006F327D"/>
    <w:rsid w:val="00732DC1"/>
    <w:rsid w:val="007942EF"/>
    <w:rsid w:val="007C052A"/>
    <w:rsid w:val="007C630D"/>
    <w:rsid w:val="007E0D37"/>
    <w:rsid w:val="007E2189"/>
    <w:rsid w:val="007E7BA2"/>
    <w:rsid w:val="0082789F"/>
    <w:rsid w:val="008B3F59"/>
    <w:rsid w:val="009A1578"/>
    <w:rsid w:val="00A34063"/>
    <w:rsid w:val="00A46DC2"/>
    <w:rsid w:val="00B01B32"/>
    <w:rsid w:val="00B40B8E"/>
    <w:rsid w:val="00BF1100"/>
    <w:rsid w:val="00CE511F"/>
    <w:rsid w:val="00D31A6C"/>
    <w:rsid w:val="00DE3CA3"/>
    <w:rsid w:val="00E04055"/>
    <w:rsid w:val="00E82541"/>
    <w:rsid w:val="00EC68FF"/>
    <w:rsid w:val="00F10845"/>
    <w:rsid w:val="00F50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EAC07E"/>
  <w15:chartTrackingRefBased/>
  <w15:docId w15:val="{C64E1B1C-0875-4981-98E2-2FC585F1B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ppinsCatagoryTitle">
    <w:name w:val="Poppins Catagory Title"/>
    <w:basedOn w:val="NormalWeb"/>
    <w:link w:val="PoppinsCatagory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32"/>
      <w:bdr w:val="nil"/>
      <w:lang w:val="cy-GB" w:eastAsia="en-GB"/>
    </w:rPr>
  </w:style>
  <w:style w:type="character" w:customStyle="1" w:styleId="PoppinsCatagoryTitleChar">
    <w:name w:val="Poppins Catagory Title Char"/>
    <w:basedOn w:val="DefaultParagraphFont"/>
    <w:link w:val="PoppinsCatagoryTitle"/>
    <w:rsid w:val="007E7BA2"/>
    <w:rPr>
      <w:rFonts w:ascii="Poppins SemiBold" w:eastAsia="Arial" w:hAnsi="Poppins SemiBold" w:cs="Poppins SemiBold"/>
      <w:b/>
      <w:bCs/>
      <w:color w:val="FF0066"/>
      <w:sz w:val="32"/>
      <w:szCs w:val="24"/>
      <w:bdr w:val="nil"/>
      <w:lang w:val="cy-GB" w:eastAsia="en-GB"/>
    </w:rPr>
  </w:style>
  <w:style w:type="paragraph" w:styleId="NormalWeb">
    <w:name w:val="Normal (Web)"/>
    <w:basedOn w:val="Normal"/>
    <w:uiPriority w:val="99"/>
    <w:semiHidden/>
    <w:unhideWhenUsed/>
    <w:rsid w:val="007E7BA2"/>
    <w:rPr>
      <w:rFonts w:ascii="Times New Roman" w:hAnsi="Times New Roman" w:cs="Times New Roman"/>
      <w:sz w:val="24"/>
      <w:szCs w:val="24"/>
    </w:rPr>
  </w:style>
  <w:style w:type="paragraph" w:customStyle="1" w:styleId="PoppinsDocumentTitle">
    <w:name w:val="Poppins Document Title"/>
    <w:basedOn w:val="NormalWeb"/>
    <w:link w:val="PoppinsDocumentTitleChar"/>
    <w:qFormat/>
    <w:rsid w:val="007E7BA2"/>
    <w:pPr>
      <w:spacing w:before="100" w:beforeAutospacing="1" w:after="100" w:afterAutospacing="1" w:line="240" w:lineRule="auto"/>
    </w:pPr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character" w:customStyle="1" w:styleId="PoppinsDocumentTitleChar">
    <w:name w:val="Poppins Document Title Char"/>
    <w:basedOn w:val="DefaultParagraphFont"/>
    <w:link w:val="PoppinsDocumentTitle"/>
    <w:rsid w:val="007E7BA2"/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paragraph" w:customStyle="1" w:styleId="PoppinsSubtitle">
    <w:name w:val="Poppins Subtitle"/>
    <w:basedOn w:val="NormalWeb"/>
    <w:link w:val="PoppinsSub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character" w:customStyle="1" w:styleId="PoppinsSubtitleChar">
    <w:name w:val="Poppins Subtitle Char"/>
    <w:basedOn w:val="DefaultParagraphFont"/>
    <w:link w:val="PoppinsSubtitle"/>
    <w:rsid w:val="007E7BA2"/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paragraph" w:styleId="Header">
    <w:name w:val="header"/>
    <w:basedOn w:val="Normal"/>
    <w:link w:val="Head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27D"/>
  </w:style>
  <w:style w:type="paragraph" w:styleId="Footer">
    <w:name w:val="footer"/>
    <w:basedOn w:val="Normal"/>
    <w:link w:val="Foot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27D"/>
  </w:style>
  <w:style w:type="table" w:styleId="TableGrid">
    <w:name w:val="Table Grid"/>
    <w:basedOn w:val="TableNormal"/>
    <w:uiPriority w:val="39"/>
    <w:rsid w:val="009A1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F5061B"/>
    <w:pPr>
      <w:spacing w:after="0" w:line="240" w:lineRule="auto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8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81EF70BD6334D9A8DD0292CA57AB2" ma:contentTypeVersion="14" ma:contentTypeDescription="Create a new document." ma:contentTypeScope="" ma:versionID="dbbcf706c17b60f5200af15c88274d6e">
  <xsd:schema xmlns:xsd="http://www.w3.org/2001/XMLSchema" xmlns:xs="http://www.w3.org/2001/XMLSchema" xmlns:p="http://schemas.microsoft.com/office/2006/metadata/properties" xmlns:ns3="8d4fd336-de36-4eee-98a8-dfc1b05d228a" xmlns:ns4="bb649dc3-378e-48ec-9720-7bd4957bc9ba" targetNamespace="http://schemas.microsoft.com/office/2006/metadata/properties" ma:root="true" ma:fieldsID="a5a5713603b7061ab8af8932d620b2d1" ns3:_="" ns4:_="">
    <xsd:import namespace="8d4fd336-de36-4eee-98a8-dfc1b05d228a"/>
    <xsd:import namespace="bb649dc3-378e-48ec-9720-7bd4957bc9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d336-de36-4eee-98a8-dfc1b05d22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49dc3-378e-48ec-9720-7bd4957bc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5F2610-ACDB-46F3-ABDA-BDA422E5E9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A8D30C-C95B-4EC6-B2ED-9562738531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9A2542-8A61-4A9A-856F-E09F5648F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d336-de36-4eee-98a8-dfc1b05d228a"/>
    <ds:schemaRef ds:uri="bb649dc3-378e-48ec-9720-7bd4957bc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TC Group</Company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Matthew</dc:creator>
  <cp:keywords/>
  <dc:description/>
  <cp:lastModifiedBy>Martin White</cp:lastModifiedBy>
  <cp:revision>6</cp:revision>
  <dcterms:created xsi:type="dcterms:W3CDTF">2022-07-12T10:41:00Z</dcterms:created>
  <dcterms:modified xsi:type="dcterms:W3CDTF">2022-09-01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D81EF70BD6334D9A8DD0292CA57AB2</vt:lpwstr>
  </property>
</Properties>
</file>